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6ABA" w:rsidRDefault="00CA6ABA" w:rsidP="00CA6ABA">
      <w:r>
        <w:t xml:space="preserve">import </w:t>
      </w:r>
      <w:proofErr w:type="spellStart"/>
      <w:r>
        <w:t>javafx.event.ActionEvent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event.EventHandler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geometry.Insets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geometry.Orientation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geometry.Pos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control.Button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control.Label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image.Image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image.ImageView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layout.FlowPane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layout.HBox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layout.Priority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layout.StackPane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layout.VBox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paint.Color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text.Font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fx.scene.text.FontWeight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.util.Random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x.swing.ImageIcon</w:t>
      </w:r>
      <w:proofErr w:type="spellEnd"/>
      <w:r>
        <w:t>;</w:t>
      </w:r>
    </w:p>
    <w:p w:rsidR="00CA6ABA" w:rsidRDefault="00CA6ABA" w:rsidP="00CA6ABA">
      <w:r>
        <w:t xml:space="preserve">import </w:t>
      </w:r>
      <w:proofErr w:type="spellStart"/>
      <w:r>
        <w:t>javax.swing.JOptionPane</w:t>
      </w:r>
      <w:proofErr w:type="spellEnd"/>
      <w:r>
        <w:t>;</w:t>
      </w:r>
    </w:p>
    <w:p w:rsidR="00CA6ABA" w:rsidRDefault="00CA6ABA" w:rsidP="00CA6ABA"/>
    <w:p w:rsidR="00CA6ABA" w:rsidRDefault="00CA6ABA" w:rsidP="00CA6ABA">
      <w:r>
        <w:t xml:space="preserve">public class </w:t>
      </w:r>
      <w:proofErr w:type="spellStart"/>
      <w:r>
        <w:t>SlotMachinePane</w:t>
      </w:r>
      <w:proofErr w:type="spellEnd"/>
      <w:r>
        <w:t xml:space="preserve"> extends </w:t>
      </w:r>
      <w:proofErr w:type="spellStart"/>
      <w:r>
        <w:t>VBox</w:t>
      </w:r>
      <w:proofErr w:type="spellEnd"/>
      <w:r>
        <w:t>{</w:t>
      </w:r>
    </w:p>
    <w:p w:rsidR="00CA6ABA" w:rsidRDefault="00CA6ABA" w:rsidP="00CA6ABA">
      <w:r>
        <w:tab/>
        <w:t xml:space="preserve">private </w:t>
      </w:r>
      <w:proofErr w:type="spellStart"/>
      <w:r>
        <w:t>FlowPane</w:t>
      </w:r>
      <w:proofErr w:type="spellEnd"/>
      <w:r>
        <w:t xml:space="preserve"> </w:t>
      </w:r>
      <w:proofErr w:type="spellStart"/>
      <w:r>
        <w:t>buttonPane</w:t>
      </w:r>
      <w:proofErr w:type="spellEnd"/>
      <w:r>
        <w:t xml:space="preserve">, </w:t>
      </w:r>
      <w:proofErr w:type="spellStart"/>
      <w:r>
        <w:t>newSlotPane</w:t>
      </w:r>
      <w:proofErr w:type="spellEnd"/>
      <w:r>
        <w:t>;</w:t>
      </w:r>
    </w:p>
    <w:p w:rsidR="00CA6ABA" w:rsidRDefault="00CA6ABA" w:rsidP="00CA6ABA">
      <w:r>
        <w:tab/>
        <w:t xml:space="preserve">private </w:t>
      </w:r>
      <w:proofErr w:type="spellStart"/>
      <w:r>
        <w:t>VBox</w:t>
      </w:r>
      <w:proofErr w:type="spellEnd"/>
      <w:r>
        <w:t xml:space="preserve"> primary;</w:t>
      </w:r>
    </w:p>
    <w:p w:rsidR="00CA6ABA" w:rsidRDefault="00CA6ABA" w:rsidP="00CA6ABA">
      <w:r>
        <w:tab/>
        <w:t xml:space="preserve">private Label </w:t>
      </w:r>
      <w:proofErr w:type="spellStart"/>
      <w:r>
        <w:t>spinLabel</w:t>
      </w:r>
      <w:proofErr w:type="spellEnd"/>
      <w:r>
        <w:t xml:space="preserve">, </w:t>
      </w:r>
      <w:proofErr w:type="spellStart"/>
      <w:r>
        <w:t>tokenLabel,textLabel</w:t>
      </w:r>
      <w:proofErr w:type="spellEnd"/>
      <w:r>
        <w:t>;</w:t>
      </w:r>
    </w:p>
    <w:p w:rsidR="00CA6ABA" w:rsidRDefault="00CA6ABA" w:rsidP="00CA6ABA">
      <w:r>
        <w:tab/>
        <w:t xml:space="preserve">private Button </w:t>
      </w:r>
      <w:proofErr w:type="spellStart"/>
      <w:r>
        <w:t>spinButton,cashButton</w:t>
      </w:r>
      <w:proofErr w:type="spellEnd"/>
      <w:r>
        <w:t>;</w:t>
      </w:r>
    </w:p>
    <w:p w:rsidR="00CA6ABA" w:rsidRDefault="00CA6ABA" w:rsidP="00CA6ABA">
      <w:r>
        <w:tab/>
        <w:t xml:space="preserve">private Image </w:t>
      </w:r>
      <w:proofErr w:type="spellStart"/>
      <w:r>
        <w:t>imageLabel</w:t>
      </w:r>
      <w:proofErr w:type="spellEnd"/>
      <w:r>
        <w:t>;</w:t>
      </w:r>
    </w:p>
    <w:p w:rsidR="00CA6ABA" w:rsidRDefault="00CA6ABA" w:rsidP="00CA6ABA">
      <w:r>
        <w:tab/>
        <w:t xml:space="preserve">private </w:t>
      </w:r>
      <w:proofErr w:type="spellStart"/>
      <w:r>
        <w:t>int</w:t>
      </w:r>
      <w:proofErr w:type="spellEnd"/>
      <w:r>
        <w:t xml:space="preserve"> </w:t>
      </w:r>
      <w:proofErr w:type="spellStart"/>
      <w:r>
        <w:t>line,count,value</w:t>
      </w:r>
      <w:proofErr w:type="spellEnd"/>
      <w:r>
        <w:t>;</w:t>
      </w:r>
    </w:p>
    <w:p w:rsidR="00CA6ABA" w:rsidRDefault="00CA6ABA" w:rsidP="00CA6ABA">
      <w:r>
        <w:tab/>
        <w:t xml:space="preserve">private </w:t>
      </w:r>
      <w:proofErr w:type="spellStart"/>
      <w:r>
        <w:t>ImageView</w:t>
      </w:r>
      <w:proofErr w:type="spellEnd"/>
      <w:r>
        <w:t xml:space="preserve"> </w:t>
      </w:r>
      <w:proofErr w:type="spellStart"/>
      <w:r>
        <w:t>imageView</w:t>
      </w:r>
      <w:proofErr w:type="spellEnd"/>
      <w:r>
        <w:t>;</w:t>
      </w:r>
    </w:p>
    <w:p w:rsidR="00CA6ABA" w:rsidRDefault="00CA6ABA" w:rsidP="00CA6ABA">
      <w:r>
        <w:lastRenderedPageBreak/>
        <w:tab/>
      </w:r>
    </w:p>
    <w:p w:rsidR="00CA6ABA" w:rsidRDefault="00CA6ABA" w:rsidP="00CA6ABA">
      <w:r>
        <w:tab/>
        <w:t>//-------------------------------</w:t>
      </w:r>
    </w:p>
    <w:p w:rsidR="00CA6ABA" w:rsidRDefault="00CA6ABA" w:rsidP="00CA6ABA">
      <w:r>
        <w:tab/>
        <w:t>//Constructor for slot machine pane</w:t>
      </w:r>
    </w:p>
    <w:p w:rsidR="00CA6ABA" w:rsidRDefault="00CA6ABA" w:rsidP="00CA6ABA">
      <w:r>
        <w:tab/>
        <w:t>//-------------------------------</w:t>
      </w:r>
    </w:p>
    <w:p w:rsidR="00CA6ABA" w:rsidRDefault="00CA6ABA" w:rsidP="00CA6ABA">
      <w:r>
        <w:tab/>
        <w:t xml:space="preserve">public </w:t>
      </w:r>
      <w:proofErr w:type="spellStart"/>
      <w:r>
        <w:t>SlotMachinePane</w:t>
      </w:r>
      <w:proofErr w:type="spellEnd"/>
      <w:r>
        <w:t xml:space="preserve"> () {</w:t>
      </w:r>
    </w:p>
    <w:p w:rsidR="00CA6ABA" w:rsidRDefault="00CA6ABA" w:rsidP="00CA6ABA">
      <w:r>
        <w:tab/>
      </w:r>
      <w:r>
        <w:tab/>
        <w:t>count = 5;</w:t>
      </w:r>
    </w:p>
    <w:p w:rsidR="00CA6ABA" w:rsidRDefault="00CA6ABA" w:rsidP="00CA6ABA">
      <w:r>
        <w:tab/>
      </w:r>
      <w:r>
        <w:tab/>
        <w:t>value = 0;</w:t>
      </w:r>
    </w:p>
    <w:p w:rsidR="00CA6ABA" w:rsidRDefault="00CA6ABA" w:rsidP="00CA6ABA"/>
    <w:p w:rsidR="00CA6ABA" w:rsidRDefault="00CA6ABA" w:rsidP="00CA6ABA">
      <w:r>
        <w:tab/>
      </w:r>
      <w:r>
        <w:tab/>
      </w:r>
      <w:proofErr w:type="spellStart"/>
      <w:r>
        <w:t>spinLabel</w:t>
      </w:r>
      <w:proofErr w:type="spellEnd"/>
      <w:r>
        <w:t xml:space="preserve"> = new Label("Result of spin: "+ value);</w:t>
      </w:r>
    </w:p>
    <w:p w:rsidR="00CA6ABA" w:rsidRDefault="00CA6ABA" w:rsidP="00CA6ABA">
      <w:r>
        <w:tab/>
      </w:r>
      <w:r>
        <w:tab/>
      </w:r>
      <w:proofErr w:type="spellStart"/>
      <w:r>
        <w:t>spinLabel.setFont</w:t>
      </w:r>
      <w:proofErr w:type="spellEnd"/>
      <w:r>
        <w:t>(</w:t>
      </w:r>
      <w:proofErr w:type="spellStart"/>
      <w:r>
        <w:t>Font.font</w:t>
      </w:r>
      <w:proofErr w:type="spellEnd"/>
      <w:r>
        <w:t>("</w:t>
      </w:r>
      <w:proofErr w:type="spellStart"/>
      <w:r>
        <w:t>Helvetcia</w:t>
      </w:r>
      <w:proofErr w:type="spellEnd"/>
      <w:r>
        <w:t xml:space="preserve">", </w:t>
      </w:r>
      <w:proofErr w:type="spellStart"/>
      <w:r>
        <w:t>FontWeight.LIGHT</w:t>
      </w:r>
      <w:proofErr w:type="spellEnd"/>
      <w:r>
        <w:t>, 40));</w:t>
      </w:r>
    </w:p>
    <w:p w:rsidR="00CA6ABA" w:rsidRDefault="00CA6ABA" w:rsidP="00CA6ABA">
      <w:r>
        <w:tab/>
      </w:r>
      <w:r>
        <w:tab/>
      </w:r>
      <w:proofErr w:type="spellStart"/>
      <w:r>
        <w:t>spinLabel.setTextFill</w:t>
      </w:r>
      <w:proofErr w:type="spellEnd"/>
      <w:r>
        <w:t>(</w:t>
      </w:r>
      <w:proofErr w:type="spellStart"/>
      <w:r>
        <w:t>Color.BLACK</w:t>
      </w:r>
      <w:proofErr w:type="spellEnd"/>
      <w:r>
        <w:t>);</w:t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</w:r>
      <w:proofErr w:type="spellStart"/>
      <w:r>
        <w:t>tokenLabel</w:t>
      </w:r>
      <w:proofErr w:type="spellEnd"/>
      <w:r>
        <w:t xml:space="preserve"> = new Label("Current token: " + count);</w:t>
      </w:r>
    </w:p>
    <w:p w:rsidR="00CA6ABA" w:rsidRDefault="00CA6ABA" w:rsidP="00CA6ABA">
      <w:r>
        <w:tab/>
      </w:r>
      <w:r>
        <w:tab/>
      </w:r>
      <w:proofErr w:type="spellStart"/>
      <w:r>
        <w:t>tokenLabel.setFont</w:t>
      </w:r>
      <w:proofErr w:type="spellEnd"/>
      <w:r>
        <w:t>(</w:t>
      </w:r>
      <w:proofErr w:type="spellStart"/>
      <w:r>
        <w:t>Font.font</w:t>
      </w:r>
      <w:proofErr w:type="spellEnd"/>
      <w:r>
        <w:t>("</w:t>
      </w:r>
      <w:proofErr w:type="spellStart"/>
      <w:r>
        <w:t>Helvetcia</w:t>
      </w:r>
      <w:proofErr w:type="spellEnd"/>
      <w:r>
        <w:t xml:space="preserve">", </w:t>
      </w:r>
      <w:proofErr w:type="spellStart"/>
      <w:r>
        <w:t>FontWeight.LIGHT</w:t>
      </w:r>
      <w:proofErr w:type="spellEnd"/>
      <w:r>
        <w:t>, 40));</w:t>
      </w:r>
    </w:p>
    <w:p w:rsidR="00CA6ABA" w:rsidRDefault="00CA6ABA" w:rsidP="00CA6ABA">
      <w:r>
        <w:tab/>
      </w:r>
      <w:r>
        <w:tab/>
      </w:r>
      <w:proofErr w:type="spellStart"/>
      <w:r>
        <w:t>tokenLabel.setTextFill</w:t>
      </w:r>
      <w:proofErr w:type="spellEnd"/>
      <w:r>
        <w:t>(</w:t>
      </w:r>
      <w:proofErr w:type="spellStart"/>
      <w:r>
        <w:t>Color.BLACK</w:t>
      </w:r>
      <w:proofErr w:type="spellEnd"/>
      <w:r>
        <w:t>);</w:t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</w:r>
      <w:proofErr w:type="spellStart"/>
      <w:r>
        <w:t>textLabel</w:t>
      </w:r>
      <w:proofErr w:type="spellEnd"/>
      <w:r>
        <w:t xml:space="preserve"> = new Label("NO Button Pushed");</w:t>
      </w:r>
    </w:p>
    <w:p w:rsidR="00CA6ABA" w:rsidRDefault="00CA6ABA" w:rsidP="00CA6ABA">
      <w:r>
        <w:tab/>
      </w:r>
      <w:r>
        <w:tab/>
      </w:r>
      <w:proofErr w:type="spellStart"/>
      <w:r>
        <w:t>textLabel.setFont</w:t>
      </w:r>
      <w:proofErr w:type="spellEnd"/>
      <w:r>
        <w:t>(</w:t>
      </w:r>
      <w:proofErr w:type="spellStart"/>
      <w:r>
        <w:t>Font.font</w:t>
      </w:r>
      <w:proofErr w:type="spellEnd"/>
      <w:r>
        <w:t>("</w:t>
      </w:r>
      <w:proofErr w:type="spellStart"/>
      <w:r>
        <w:t>Helvetcia</w:t>
      </w:r>
      <w:proofErr w:type="spellEnd"/>
      <w:r>
        <w:t xml:space="preserve">", </w:t>
      </w:r>
      <w:proofErr w:type="spellStart"/>
      <w:r>
        <w:t>FontWeight.BOLD</w:t>
      </w:r>
      <w:proofErr w:type="spellEnd"/>
      <w:r>
        <w:t>, 40));</w:t>
      </w:r>
    </w:p>
    <w:p w:rsidR="00CA6ABA" w:rsidRDefault="00CA6ABA" w:rsidP="00CA6ABA">
      <w:r>
        <w:tab/>
      </w:r>
      <w:r>
        <w:tab/>
      </w:r>
      <w:proofErr w:type="spellStart"/>
      <w:r>
        <w:t>textLabel.setTextFill</w:t>
      </w:r>
      <w:proofErr w:type="spellEnd"/>
      <w:r>
        <w:t>(</w:t>
      </w:r>
      <w:proofErr w:type="spellStart"/>
      <w:r>
        <w:t>Color.WHITE</w:t>
      </w:r>
      <w:proofErr w:type="spellEnd"/>
      <w:r>
        <w:t>);</w:t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</w:r>
      <w:proofErr w:type="spellStart"/>
      <w:r>
        <w:t>spinButton</w:t>
      </w:r>
      <w:proofErr w:type="spellEnd"/>
      <w:r>
        <w:t xml:space="preserve"> = new Button("Spin");</w:t>
      </w:r>
    </w:p>
    <w:p w:rsidR="00CA6ABA" w:rsidRDefault="00CA6ABA" w:rsidP="00CA6ABA">
      <w:r>
        <w:tab/>
      </w:r>
      <w:r>
        <w:tab/>
      </w:r>
      <w:proofErr w:type="spellStart"/>
      <w:r>
        <w:t>spinButton.setPrefSize</w:t>
      </w:r>
      <w:proofErr w:type="spellEnd"/>
      <w:r>
        <w:t>(250, 80);</w:t>
      </w:r>
    </w:p>
    <w:p w:rsidR="00CA6ABA" w:rsidRDefault="00CA6ABA" w:rsidP="00CA6ABA">
      <w:r>
        <w:tab/>
      </w:r>
      <w:r>
        <w:tab/>
      </w:r>
      <w:proofErr w:type="spellStart"/>
      <w:r>
        <w:t>spinButton.setFont</w:t>
      </w:r>
      <w:proofErr w:type="spellEnd"/>
      <w:r>
        <w:t>(</w:t>
      </w:r>
      <w:proofErr w:type="spellStart"/>
      <w:r>
        <w:t>Font.font</w:t>
      </w:r>
      <w:proofErr w:type="spellEnd"/>
      <w:r>
        <w:t xml:space="preserve">("Arial", </w:t>
      </w:r>
      <w:proofErr w:type="spellStart"/>
      <w:r>
        <w:t>FontWeight.NORMAL</w:t>
      </w:r>
      <w:proofErr w:type="spellEnd"/>
      <w:r>
        <w:t>, 40));</w:t>
      </w:r>
    </w:p>
    <w:p w:rsidR="00CA6ABA" w:rsidRDefault="00CA6ABA" w:rsidP="00CA6ABA">
      <w:r>
        <w:tab/>
      </w:r>
      <w:r>
        <w:tab/>
      </w:r>
      <w:proofErr w:type="spellStart"/>
      <w:r>
        <w:t>spinButton.setOnAction</w:t>
      </w:r>
      <w:proofErr w:type="spellEnd"/>
      <w:r>
        <w:t>(this::</w:t>
      </w:r>
      <w:proofErr w:type="spellStart"/>
      <w:r>
        <w:t>processButtonPress</w:t>
      </w:r>
      <w:proofErr w:type="spellEnd"/>
      <w:r>
        <w:t>);</w:t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</w:r>
      <w:proofErr w:type="spellStart"/>
      <w:r>
        <w:t>cashButton</w:t>
      </w:r>
      <w:proofErr w:type="spellEnd"/>
      <w:r>
        <w:t xml:space="preserve"> = new Button("Cash Out");</w:t>
      </w:r>
    </w:p>
    <w:p w:rsidR="00CA6ABA" w:rsidRDefault="00CA6ABA" w:rsidP="00CA6ABA">
      <w:r>
        <w:tab/>
      </w:r>
      <w:r>
        <w:tab/>
      </w:r>
      <w:proofErr w:type="spellStart"/>
      <w:r>
        <w:t>cashButton.setPrefSize</w:t>
      </w:r>
      <w:proofErr w:type="spellEnd"/>
      <w:r>
        <w:t>(250, 80);</w:t>
      </w:r>
    </w:p>
    <w:p w:rsidR="00CA6ABA" w:rsidRDefault="00CA6ABA" w:rsidP="00CA6ABA">
      <w:r>
        <w:tab/>
      </w:r>
      <w:r>
        <w:tab/>
      </w:r>
      <w:proofErr w:type="spellStart"/>
      <w:r>
        <w:t>cashButton.setFont</w:t>
      </w:r>
      <w:proofErr w:type="spellEnd"/>
      <w:r>
        <w:t>(</w:t>
      </w:r>
      <w:proofErr w:type="spellStart"/>
      <w:r>
        <w:t>Font.font</w:t>
      </w:r>
      <w:proofErr w:type="spellEnd"/>
      <w:r>
        <w:t xml:space="preserve">("Arial", </w:t>
      </w:r>
      <w:proofErr w:type="spellStart"/>
      <w:r>
        <w:t>FontWeight.NORMAL</w:t>
      </w:r>
      <w:proofErr w:type="spellEnd"/>
      <w:r>
        <w:t>, 40));</w:t>
      </w:r>
    </w:p>
    <w:p w:rsidR="00CA6ABA" w:rsidRDefault="00CA6ABA" w:rsidP="00CA6ABA">
      <w:r>
        <w:tab/>
      </w:r>
      <w:r>
        <w:tab/>
      </w:r>
      <w:proofErr w:type="spellStart"/>
      <w:r>
        <w:t>cashButton.setOnAction</w:t>
      </w:r>
      <w:proofErr w:type="spellEnd"/>
      <w:r>
        <w:t>(this::</w:t>
      </w:r>
      <w:proofErr w:type="spellStart"/>
      <w:r>
        <w:t>processButtonPress</w:t>
      </w:r>
      <w:proofErr w:type="spellEnd"/>
      <w:r>
        <w:t>);</w:t>
      </w:r>
    </w:p>
    <w:p w:rsidR="00CA6ABA" w:rsidRDefault="00CA6ABA" w:rsidP="00CA6ABA">
      <w:r>
        <w:lastRenderedPageBreak/>
        <w:tab/>
      </w:r>
      <w:r>
        <w:tab/>
      </w:r>
    </w:p>
    <w:p w:rsidR="00CA6ABA" w:rsidRDefault="00CA6ABA" w:rsidP="00CA6ABA">
      <w:r>
        <w:tab/>
      </w:r>
      <w:r>
        <w:tab/>
      </w:r>
      <w:proofErr w:type="spellStart"/>
      <w:r>
        <w:t>imageLabel</w:t>
      </w:r>
      <w:proofErr w:type="spellEnd"/>
      <w:r>
        <w:t xml:space="preserve"> = new Image ("aaa.png");</w:t>
      </w:r>
    </w:p>
    <w:p w:rsidR="00CA6ABA" w:rsidRDefault="00CA6ABA" w:rsidP="00CA6ABA">
      <w:r>
        <w:tab/>
      </w:r>
      <w:r>
        <w:tab/>
      </w:r>
      <w:proofErr w:type="spellStart"/>
      <w:r>
        <w:t>imageView</w:t>
      </w:r>
      <w:proofErr w:type="spellEnd"/>
      <w:r>
        <w:t xml:space="preserve"> = new </w:t>
      </w:r>
      <w:proofErr w:type="spellStart"/>
      <w:r>
        <w:t>ImageView</w:t>
      </w:r>
      <w:proofErr w:type="spellEnd"/>
      <w:r>
        <w:t xml:space="preserve"> (</w:t>
      </w:r>
      <w:proofErr w:type="spellStart"/>
      <w:r>
        <w:t>imageLabel</w:t>
      </w:r>
      <w:proofErr w:type="spellEnd"/>
      <w:r>
        <w:t>);</w:t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</w:r>
      <w:proofErr w:type="spellStart"/>
      <w:r>
        <w:t>newSlotPane</w:t>
      </w:r>
      <w:proofErr w:type="spellEnd"/>
      <w:r>
        <w:t xml:space="preserve"> = new </w:t>
      </w:r>
      <w:proofErr w:type="spellStart"/>
      <w:r>
        <w:t>FlowPane</w:t>
      </w:r>
      <w:proofErr w:type="spellEnd"/>
      <w:r>
        <w:t xml:space="preserve"> (</w:t>
      </w:r>
      <w:proofErr w:type="spellStart"/>
      <w:r>
        <w:t>tokenLabel,spinLabel,imageView</w:t>
      </w:r>
      <w:proofErr w:type="spellEnd"/>
      <w:r>
        <w:t>);</w:t>
      </w:r>
    </w:p>
    <w:p w:rsidR="00CA6ABA" w:rsidRDefault="00CA6ABA" w:rsidP="00CA6ABA">
      <w:r>
        <w:tab/>
      </w:r>
      <w:r>
        <w:tab/>
      </w:r>
      <w:proofErr w:type="spellStart"/>
      <w:r>
        <w:t>newSlotPane.setHgap</w:t>
      </w:r>
      <w:proofErr w:type="spellEnd"/>
      <w:r>
        <w:t>(100);</w:t>
      </w:r>
    </w:p>
    <w:p w:rsidR="00CA6ABA" w:rsidRDefault="00CA6ABA" w:rsidP="00CA6ABA">
      <w:r>
        <w:tab/>
      </w:r>
      <w:r>
        <w:tab/>
      </w:r>
      <w:proofErr w:type="spellStart"/>
      <w:r>
        <w:t>newSlotPane.setVgap</w:t>
      </w:r>
      <w:proofErr w:type="spellEnd"/>
      <w:r>
        <w:t>(30);</w:t>
      </w:r>
    </w:p>
    <w:p w:rsidR="00CA6ABA" w:rsidRDefault="00CA6ABA" w:rsidP="00CA6ABA">
      <w:r>
        <w:tab/>
      </w:r>
      <w:r>
        <w:tab/>
      </w:r>
      <w:proofErr w:type="spellStart"/>
      <w:r>
        <w:t>newSlotPane.setAlignment</w:t>
      </w:r>
      <w:proofErr w:type="spellEnd"/>
      <w:r>
        <w:t>(</w:t>
      </w:r>
      <w:proofErr w:type="spellStart"/>
      <w:r>
        <w:t>Pos.CENTER</w:t>
      </w:r>
      <w:proofErr w:type="spellEnd"/>
      <w:r>
        <w:t>);</w:t>
      </w:r>
    </w:p>
    <w:p w:rsidR="00CA6ABA" w:rsidRDefault="00CA6ABA" w:rsidP="00CA6ABA">
      <w:r>
        <w:tab/>
      </w:r>
      <w:r>
        <w:tab/>
      </w:r>
      <w:proofErr w:type="spellStart"/>
      <w:r>
        <w:t>newSlotPane.setPrefSize</w:t>
      </w:r>
      <w:proofErr w:type="spellEnd"/>
      <w:r>
        <w:t>(800, 250);</w:t>
      </w:r>
    </w:p>
    <w:p w:rsidR="00CA6ABA" w:rsidRDefault="00CA6ABA" w:rsidP="00CA6ABA">
      <w:r>
        <w:tab/>
      </w:r>
      <w:r>
        <w:tab/>
      </w:r>
      <w:proofErr w:type="spellStart"/>
      <w:r>
        <w:t>newSlotPane.setStyle</w:t>
      </w:r>
      <w:proofErr w:type="spellEnd"/>
      <w:r>
        <w:t>("-</w:t>
      </w:r>
      <w:proofErr w:type="spellStart"/>
      <w:r>
        <w:t>fx</w:t>
      </w:r>
      <w:proofErr w:type="spellEnd"/>
      <w:r>
        <w:t>-background-color: white");</w:t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</w:r>
      <w:proofErr w:type="spellStart"/>
      <w:r>
        <w:t>buttonPane</w:t>
      </w:r>
      <w:proofErr w:type="spellEnd"/>
      <w:r>
        <w:t xml:space="preserve"> = new </w:t>
      </w:r>
      <w:proofErr w:type="spellStart"/>
      <w:r>
        <w:t>FlowPane</w:t>
      </w:r>
      <w:proofErr w:type="spellEnd"/>
      <w:r>
        <w:t>(</w:t>
      </w:r>
      <w:proofErr w:type="spellStart"/>
      <w:r>
        <w:t>spinButton,cashButton,textLabel</w:t>
      </w:r>
      <w:proofErr w:type="spellEnd"/>
      <w:r>
        <w:t>);</w:t>
      </w:r>
    </w:p>
    <w:p w:rsidR="00CA6ABA" w:rsidRDefault="00CA6ABA" w:rsidP="00CA6ABA">
      <w:r>
        <w:tab/>
      </w:r>
      <w:r>
        <w:tab/>
      </w:r>
      <w:proofErr w:type="spellStart"/>
      <w:r>
        <w:t>buttonPane.setHgap</w:t>
      </w:r>
      <w:proofErr w:type="spellEnd"/>
      <w:r>
        <w:t>(100);</w:t>
      </w:r>
    </w:p>
    <w:p w:rsidR="00CA6ABA" w:rsidRDefault="00CA6ABA" w:rsidP="00CA6ABA">
      <w:r>
        <w:tab/>
      </w:r>
      <w:r>
        <w:tab/>
      </w:r>
      <w:proofErr w:type="spellStart"/>
      <w:r>
        <w:t>buttonPane.setAlignment</w:t>
      </w:r>
      <w:proofErr w:type="spellEnd"/>
      <w:r>
        <w:t>(</w:t>
      </w:r>
      <w:proofErr w:type="spellStart"/>
      <w:r>
        <w:t>Pos.CENTER</w:t>
      </w:r>
      <w:proofErr w:type="spellEnd"/>
      <w:r>
        <w:t>);</w:t>
      </w:r>
    </w:p>
    <w:p w:rsidR="00CA6ABA" w:rsidRDefault="00CA6ABA" w:rsidP="00CA6ABA">
      <w:r>
        <w:tab/>
      </w:r>
      <w:r>
        <w:tab/>
      </w:r>
      <w:proofErr w:type="spellStart"/>
      <w:r>
        <w:t>buttonPane.setStyle</w:t>
      </w:r>
      <w:proofErr w:type="spellEnd"/>
      <w:r>
        <w:t>("-</w:t>
      </w:r>
      <w:proofErr w:type="spellStart"/>
      <w:r>
        <w:t>fx</w:t>
      </w:r>
      <w:proofErr w:type="spellEnd"/>
      <w:r>
        <w:t>-background-color: blue");</w:t>
      </w:r>
    </w:p>
    <w:p w:rsidR="00CA6ABA" w:rsidRDefault="00CA6ABA" w:rsidP="00CA6ABA">
      <w:r>
        <w:tab/>
      </w:r>
      <w:r>
        <w:tab/>
      </w:r>
      <w:proofErr w:type="spellStart"/>
      <w:r>
        <w:t>buttonPane.setPrefSize</w:t>
      </w:r>
      <w:proofErr w:type="spellEnd"/>
      <w:r>
        <w:t>(800, 250);</w:t>
      </w:r>
    </w:p>
    <w:p w:rsidR="00CA6ABA" w:rsidRDefault="00CA6ABA" w:rsidP="00CA6ABA">
      <w:r>
        <w:tab/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  <w:t xml:space="preserve">primary = new </w:t>
      </w:r>
      <w:proofErr w:type="spellStart"/>
      <w:r>
        <w:t>VBox</w:t>
      </w:r>
      <w:proofErr w:type="spellEnd"/>
      <w:r>
        <w:t xml:space="preserve"> ();</w:t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</w:r>
      <w:proofErr w:type="spellStart"/>
      <w:r>
        <w:t>primary.setStyle</w:t>
      </w:r>
      <w:proofErr w:type="spellEnd"/>
      <w:r>
        <w:t>("-</w:t>
      </w:r>
      <w:proofErr w:type="spellStart"/>
      <w:r>
        <w:t>fx</w:t>
      </w:r>
      <w:proofErr w:type="spellEnd"/>
      <w:r>
        <w:t>-background-color: red");</w:t>
      </w:r>
    </w:p>
    <w:p w:rsidR="00CA6ABA" w:rsidRDefault="00CA6ABA" w:rsidP="00CA6ABA">
      <w:r>
        <w:tab/>
      </w:r>
      <w:r>
        <w:tab/>
      </w:r>
      <w:proofErr w:type="spellStart"/>
      <w:r>
        <w:t>primary.setAlignment</w:t>
      </w:r>
      <w:proofErr w:type="spellEnd"/>
      <w:r>
        <w:t>(</w:t>
      </w:r>
      <w:proofErr w:type="spellStart"/>
      <w:r>
        <w:t>Pos.CENTER</w:t>
      </w:r>
      <w:proofErr w:type="spellEnd"/>
      <w:r>
        <w:t>);</w:t>
      </w:r>
    </w:p>
    <w:p w:rsidR="00CA6ABA" w:rsidRDefault="00CA6ABA" w:rsidP="00CA6ABA">
      <w:r>
        <w:tab/>
      </w:r>
      <w:r>
        <w:tab/>
      </w:r>
      <w:proofErr w:type="spellStart"/>
      <w:r>
        <w:t>primary.getChildren</w:t>
      </w:r>
      <w:proofErr w:type="spellEnd"/>
      <w:r>
        <w:t>().</w:t>
      </w:r>
      <w:proofErr w:type="spellStart"/>
      <w:r>
        <w:t>addAll</w:t>
      </w:r>
      <w:proofErr w:type="spellEnd"/>
      <w:r>
        <w:t>(</w:t>
      </w:r>
      <w:proofErr w:type="spellStart"/>
      <w:r>
        <w:t>newSlotPane</w:t>
      </w:r>
      <w:proofErr w:type="spellEnd"/>
      <w:r>
        <w:t xml:space="preserve">, </w:t>
      </w:r>
      <w:proofErr w:type="spellStart"/>
      <w:r>
        <w:t>buttonPane</w:t>
      </w:r>
      <w:proofErr w:type="spellEnd"/>
      <w:r>
        <w:t>); //nest other two panes</w:t>
      </w:r>
    </w:p>
    <w:p w:rsidR="00CA6ABA" w:rsidRDefault="00CA6ABA" w:rsidP="00CA6ABA">
      <w:r>
        <w:tab/>
      </w:r>
      <w:r>
        <w:tab/>
      </w:r>
      <w:proofErr w:type="spellStart"/>
      <w:r>
        <w:t>primary.setPrefSize</w:t>
      </w:r>
      <w:proofErr w:type="spellEnd"/>
      <w:r>
        <w:t>(1000, 500);</w:t>
      </w:r>
    </w:p>
    <w:p w:rsidR="00CA6ABA" w:rsidRDefault="00CA6ABA" w:rsidP="00CA6ABA">
      <w:r>
        <w:tab/>
      </w:r>
      <w:r>
        <w:tab/>
      </w:r>
      <w:proofErr w:type="spellStart"/>
      <w:r>
        <w:t>primary.setPadding</w:t>
      </w:r>
      <w:proofErr w:type="spellEnd"/>
      <w:r>
        <w:t>(new Insets(50));</w:t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lastRenderedPageBreak/>
        <w:tab/>
      </w:r>
      <w:r>
        <w:tab/>
      </w:r>
    </w:p>
    <w:p w:rsidR="00CA6ABA" w:rsidRDefault="00CA6ABA" w:rsidP="00CA6ABA">
      <w:r>
        <w:tab/>
      </w:r>
      <w:r>
        <w:tab/>
      </w:r>
      <w:proofErr w:type="spellStart"/>
      <w:r>
        <w:t>getChildren</w:t>
      </w:r>
      <w:proofErr w:type="spellEnd"/>
      <w:r>
        <w:t>().</w:t>
      </w:r>
      <w:proofErr w:type="spellStart"/>
      <w:r>
        <w:t>addAll</w:t>
      </w:r>
      <w:proofErr w:type="spellEnd"/>
      <w:r>
        <w:t>(primary);</w:t>
      </w:r>
    </w:p>
    <w:p w:rsidR="00CA6ABA" w:rsidRDefault="00CA6ABA" w:rsidP="00CA6ABA">
      <w:r>
        <w:tab/>
        <w:t>}</w:t>
      </w:r>
    </w:p>
    <w:p w:rsidR="00CA6ABA" w:rsidRDefault="00CA6ABA" w:rsidP="00CA6ABA">
      <w:r>
        <w:tab/>
        <w:t xml:space="preserve">public void </w:t>
      </w:r>
      <w:proofErr w:type="spellStart"/>
      <w:r>
        <w:t>processButtonPress</w:t>
      </w:r>
      <w:proofErr w:type="spellEnd"/>
      <w:r>
        <w:t xml:space="preserve"> (</w:t>
      </w:r>
      <w:proofErr w:type="spellStart"/>
      <w:r>
        <w:t>ActionEvent</w:t>
      </w:r>
      <w:proofErr w:type="spellEnd"/>
      <w:r>
        <w:t xml:space="preserve"> event) {</w:t>
      </w:r>
    </w:p>
    <w:p w:rsidR="00CA6ABA" w:rsidRDefault="00CA6ABA" w:rsidP="00CA6ABA">
      <w:r>
        <w:tab/>
      </w:r>
      <w:r>
        <w:tab/>
      </w:r>
      <w:proofErr w:type="spellStart"/>
      <w:r>
        <w:t>textLabel.setText</w:t>
      </w:r>
      <w:proofErr w:type="spellEnd"/>
      <w:r>
        <w:t>("A Button Was Pushed!");</w:t>
      </w:r>
    </w:p>
    <w:p w:rsidR="00CA6ABA" w:rsidRDefault="00CA6ABA" w:rsidP="00CA6ABA">
      <w:r>
        <w:tab/>
      </w:r>
      <w:r>
        <w:tab/>
        <w:t>Random gen = new Random ();</w:t>
      </w:r>
    </w:p>
    <w:p w:rsidR="00CA6ABA" w:rsidRDefault="00CA6ABA" w:rsidP="00CA6ABA">
      <w:r>
        <w:tab/>
      </w:r>
      <w:r>
        <w:tab/>
        <w:t xml:space="preserve">line = </w:t>
      </w:r>
      <w:proofErr w:type="spellStart"/>
      <w:r>
        <w:t>gen.nextInt</w:t>
      </w:r>
      <w:proofErr w:type="spellEnd"/>
      <w:r>
        <w:t>(27);</w:t>
      </w:r>
    </w:p>
    <w:p w:rsidR="00CA6ABA" w:rsidRDefault="00CA6ABA" w:rsidP="00CA6ABA">
      <w:r>
        <w:tab/>
      </w:r>
      <w:r>
        <w:tab/>
        <w:t>if (count&gt;=0)</w:t>
      </w:r>
    </w:p>
    <w:p w:rsidR="00CA6ABA" w:rsidRDefault="00CA6ABA" w:rsidP="00CA6ABA">
      <w:r>
        <w:tab/>
      </w:r>
      <w:r>
        <w:tab/>
        <w:t>{</w:t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  <w:t>if (</w:t>
      </w:r>
      <w:proofErr w:type="spellStart"/>
      <w:r>
        <w:t>event.getSource</w:t>
      </w:r>
      <w:proofErr w:type="spellEnd"/>
      <w:r>
        <w:t xml:space="preserve">() == </w:t>
      </w:r>
      <w:proofErr w:type="spellStart"/>
      <w:r>
        <w:t>spinButton</w:t>
      </w:r>
      <w:proofErr w:type="spellEnd"/>
      <w:r>
        <w:t xml:space="preserve">) </w:t>
      </w:r>
    </w:p>
    <w:p w:rsidR="00CA6ABA" w:rsidRDefault="00CA6ABA" w:rsidP="00CA6ABA">
      <w:r>
        <w:tab/>
      </w:r>
      <w:r>
        <w:tab/>
      </w:r>
      <w:r>
        <w:tab/>
        <w:t>{</w:t>
      </w:r>
    </w:p>
    <w:p w:rsidR="00CA6ABA" w:rsidRDefault="00CA6ABA" w:rsidP="00CA6ABA"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  <w:t>switch (line)</w:t>
      </w:r>
    </w:p>
    <w:p w:rsidR="00CA6ABA" w:rsidRDefault="00CA6ABA" w:rsidP="00CA6ABA">
      <w:r>
        <w:tab/>
      </w:r>
      <w:r>
        <w:tab/>
      </w:r>
      <w:r>
        <w:tab/>
      </w:r>
      <w:r>
        <w:tab/>
        <w:t>{</w:t>
      </w:r>
    </w:p>
    <w:p w:rsidR="00CA6ABA" w:rsidRDefault="00CA6ABA" w:rsidP="00CA6ABA">
      <w:r>
        <w:tab/>
      </w:r>
      <w:r>
        <w:tab/>
      </w:r>
      <w:r>
        <w:tab/>
      </w:r>
      <w:r>
        <w:tab/>
        <w:t>case 0:</w:t>
      </w:r>
    </w:p>
    <w:p w:rsidR="00CA6ABA" w:rsidRDefault="00CA6ABA" w:rsidP="00CA6ABA">
      <w:r>
        <w:tab/>
      </w:r>
      <w:r>
        <w:tab/>
      </w:r>
      <w:r>
        <w:tab/>
      </w:r>
      <w:r>
        <w:tab/>
        <w:t>Image icon = new Image ("aaa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);</w:t>
      </w:r>
    </w:p>
    <w:p w:rsidR="00CA6ABA" w:rsidRDefault="00CA6ABA" w:rsidP="00CA6ABA">
      <w:r>
        <w:tab/>
      </w:r>
      <w:r>
        <w:tab/>
      </w:r>
      <w:r>
        <w:tab/>
      </w:r>
      <w:r>
        <w:tab/>
        <w:t>value = 5;</w:t>
      </w:r>
    </w:p>
    <w:p w:rsidR="00CA6ABA" w:rsidRDefault="00CA6ABA" w:rsidP="00CA6ABA"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  <w:t>case 1:</w:t>
      </w:r>
    </w:p>
    <w:p w:rsidR="00CA6ABA" w:rsidRDefault="00CA6ABA" w:rsidP="00CA6ABA">
      <w:r>
        <w:tab/>
      </w:r>
      <w:r>
        <w:tab/>
      </w:r>
      <w:r>
        <w:tab/>
      </w:r>
      <w:r>
        <w:tab/>
        <w:t>Image icon1 = new Image ("aao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1);</w:t>
      </w:r>
    </w:p>
    <w:p w:rsidR="00CA6ABA" w:rsidRDefault="00CA6ABA" w:rsidP="00CA6ABA">
      <w:r>
        <w:tab/>
      </w:r>
      <w:r>
        <w:tab/>
      </w:r>
      <w:r>
        <w:tab/>
      </w:r>
      <w:r>
        <w:tab/>
        <w:t>value = 1;</w:t>
      </w:r>
    </w:p>
    <w:p w:rsidR="00CA6ABA" w:rsidRDefault="00CA6ABA" w:rsidP="00CA6ABA"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  <w:t>case 2:</w:t>
      </w:r>
    </w:p>
    <w:p w:rsidR="00CA6ABA" w:rsidRDefault="00CA6ABA" w:rsidP="00CA6ABA">
      <w:r>
        <w:tab/>
      </w:r>
      <w:r>
        <w:tab/>
      </w:r>
      <w:r>
        <w:tab/>
      </w:r>
      <w:r>
        <w:tab/>
        <w:t>Image icon2 = new Image ("aac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2);</w:t>
      </w:r>
    </w:p>
    <w:p w:rsidR="00CA6ABA" w:rsidRDefault="00CA6ABA" w:rsidP="00CA6ABA">
      <w:r>
        <w:lastRenderedPageBreak/>
        <w:tab/>
      </w:r>
      <w:r>
        <w:tab/>
      </w:r>
      <w:r>
        <w:tab/>
      </w:r>
      <w:r>
        <w:tab/>
        <w:t>value = 4;</w:t>
      </w:r>
    </w:p>
    <w:p w:rsidR="00CA6ABA" w:rsidRDefault="00CA6ABA" w:rsidP="00CA6ABA"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  <w:t>case 3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Image icon3 = new Image ("aca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3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value = 2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  <w:t>case 4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Image icon4 = new Image ("acc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4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value = 3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  <w:t>case 5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5 = new Image ("aco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5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6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6 = new Image ("aoa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6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1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7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7 = new Image ("aoc.png");</w:t>
      </w:r>
    </w:p>
    <w:p w:rsidR="00CA6ABA" w:rsidRDefault="00CA6ABA" w:rsidP="00CA6ABA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7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8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8 = new Image ("aoo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8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9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9 = new Image ("caa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9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3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10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10 = new Image ("cac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10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2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11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11 = new Image ("cao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11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12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>Image icon12 = new Image ("cca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12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4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13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13 = new Image ("ccc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13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1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14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14 = new Image ("cco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14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2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15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15 = new Image ("coa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15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16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16 = new Image ("coc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16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2;</w:t>
      </w:r>
    </w:p>
    <w:p w:rsidR="00CA6ABA" w:rsidRDefault="00CA6ABA" w:rsidP="00CA6ABA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17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17 = new Image ("coo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17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18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18 = new Image ("oaa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18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1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19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19 = new Image ("oac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19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20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20 = new Image ("oao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20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-1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lastRenderedPageBreak/>
        <w:tab/>
      </w:r>
      <w:r>
        <w:tab/>
      </w:r>
      <w:r>
        <w:tab/>
      </w:r>
      <w:r>
        <w:tab/>
      </w:r>
      <w:r>
        <w:tab/>
        <w:t>case 21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21 = new Image ("oca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21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22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22 = new Image ("occ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22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1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23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23 = new Image ("oco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23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-1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24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24 = new Image ("ooa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24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25:</w:t>
      </w:r>
    </w:p>
    <w:p w:rsidR="00CA6ABA" w:rsidRDefault="00CA6ABA" w:rsidP="00CA6ABA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25 = new Image ("ooc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25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  <w:t>case 26: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Image icon26 = new Image ("ooo.png"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ageView.setImage</w:t>
      </w:r>
      <w:proofErr w:type="spellEnd"/>
      <w:r>
        <w:t xml:space="preserve"> (icon26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value = -50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:rsidR="00CA6ABA" w:rsidRDefault="00CA6ABA" w:rsidP="00CA6ABA">
      <w:r>
        <w:tab/>
      </w:r>
      <w:r>
        <w:tab/>
      </w:r>
      <w:r>
        <w:tab/>
      </w:r>
      <w:r>
        <w:tab/>
        <w:t>}</w:t>
      </w:r>
    </w:p>
    <w:p w:rsidR="00CA6ABA" w:rsidRDefault="00CA6ABA" w:rsidP="00CA6ABA">
      <w:r>
        <w:tab/>
      </w:r>
      <w:r>
        <w:tab/>
      </w:r>
      <w:r>
        <w:tab/>
      </w:r>
      <w:r>
        <w:tab/>
        <w:t>count = count + value;</w:t>
      </w:r>
    </w:p>
    <w:p w:rsidR="00CA6ABA" w:rsidRDefault="00CA6ABA" w:rsidP="00CA6ABA">
      <w:r>
        <w:tab/>
      </w:r>
      <w:r>
        <w:tab/>
      </w:r>
      <w:r>
        <w:tab/>
      </w:r>
      <w:r>
        <w:tab/>
        <w:t>count = count- 1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</w:r>
      <w:r>
        <w:tab/>
      </w:r>
      <w:r>
        <w:tab/>
      </w:r>
      <w:proofErr w:type="spellStart"/>
      <w:r>
        <w:t>spinLabel.setText</w:t>
      </w:r>
      <w:proofErr w:type="spellEnd"/>
      <w:r>
        <w:t>("Result of spin: "+ value);</w:t>
      </w:r>
    </w:p>
    <w:p w:rsidR="00CA6ABA" w:rsidRDefault="00CA6ABA" w:rsidP="00CA6ABA"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  <w:t>}</w:t>
      </w:r>
    </w:p>
    <w:p w:rsidR="00CA6ABA" w:rsidRDefault="00CA6ABA" w:rsidP="00CA6ABA"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  <w:t>}</w:t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</w:r>
      <w:r>
        <w:tab/>
        <w:t>else {</w:t>
      </w:r>
    </w:p>
    <w:p w:rsidR="00CA6ABA" w:rsidRDefault="00CA6ABA" w:rsidP="00CA6ABA">
      <w:r>
        <w:tab/>
      </w:r>
      <w:r>
        <w:tab/>
      </w:r>
      <w:r>
        <w:tab/>
      </w:r>
    </w:p>
    <w:p w:rsidR="00CA6ABA" w:rsidRDefault="00CA6ABA" w:rsidP="00CA6ABA">
      <w:r>
        <w:tab/>
      </w:r>
      <w:r>
        <w:tab/>
      </w:r>
      <w:r>
        <w:tab/>
      </w:r>
      <w:proofErr w:type="spellStart"/>
      <w:r>
        <w:t>textLabel.setText</w:t>
      </w:r>
      <w:proofErr w:type="spellEnd"/>
      <w:r>
        <w:t>("Game Over!!!!!!!!");</w:t>
      </w:r>
    </w:p>
    <w:p w:rsidR="00CA6ABA" w:rsidRDefault="00CA6ABA" w:rsidP="00CA6ABA">
      <w:r>
        <w:tab/>
      </w:r>
      <w:r>
        <w:tab/>
      </w:r>
      <w:r>
        <w:tab/>
      </w:r>
      <w:proofErr w:type="spellStart"/>
      <w:r>
        <w:t>int</w:t>
      </w:r>
      <w:proofErr w:type="spellEnd"/>
      <w:r>
        <w:t xml:space="preserve"> res=</w:t>
      </w:r>
      <w:proofErr w:type="spellStart"/>
      <w:r>
        <w:t>JOptionPane.showConfirmDialog</w:t>
      </w:r>
      <w:proofErr w:type="spellEnd"/>
      <w:r>
        <w:t>(</w:t>
      </w:r>
      <w:proofErr w:type="spellStart"/>
      <w:r>
        <w:t>null,"Do</w:t>
      </w:r>
      <w:proofErr w:type="spellEnd"/>
      <w:r>
        <w:t xml:space="preserve"> you want to play again?", "choose one",</w:t>
      </w:r>
      <w:proofErr w:type="spellStart"/>
      <w:r>
        <w:t>JOptionPane.YES_NO_OPTION</w:t>
      </w:r>
      <w:proofErr w:type="spellEnd"/>
      <w:r>
        <w:t>);</w:t>
      </w:r>
    </w:p>
    <w:p w:rsidR="00CA6ABA" w:rsidRDefault="00CA6ABA" w:rsidP="00CA6ABA">
      <w:r>
        <w:lastRenderedPageBreak/>
        <w:tab/>
      </w:r>
      <w:r>
        <w:tab/>
        <w:t xml:space="preserve"> </w:t>
      </w:r>
      <w:r>
        <w:tab/>
        <w:t>if(res==</w:t>
      </w:r>
      <w:proofErr w:type="spellStart"/>
      <w:r>
        <w:t>JOptionPane.YES_OPTION</w:t>
      </w:r>
      <w:proofErr w:type="spellEnd"/>
      <w:r>
        <w:t>){</w:t>
      </w:r>
    </w:p>
    <w:p w:rsidR="00CA6ABA" w:rsidRDefault="00CA6ABA" w:rsidP="00CA6ABA">
      <w:r>
        <w:tab/>
      </w:r>
      <w:r>
        <w:tab/>
        <w:t xml:space="preserve"> </w:t>
      </w:r>
      <w:r>
        <w:tab/>
      </w:r>
      <w:r>
        <w:tab/>
        <w:t>count = 5;</w:t>
      </w:r>
    </w:p>
    <w:p w:rsidR="00CA6ABA" w:rsidRDefault="00CA6ABA" w:rsidP="00CA6ABA">
      <w:r>
        <w:tab/>
      </w:r>
      <w:r>
        <w:tab/>
        <w:t xml:space="preserve"> </w:t>
      </w:r>
      <w:r>
        <w:tab/>
      </w:r>
      <w:r>
        <w:tab/>
        <w:t>value = 0;</w:t>
      </w:r>
    </w:p>
    <w:p w:rsidR="00CA6ABA" w:rsidRDefault="00CA6ABA" w:rsidP="00CA6ABA">
      <w:r>
        <w:tab/>
      </w:r>
      <w:r>
        <w:tab/>
        <w:t xml:space="preserve"> </w:t>
      </w:r>
      <w:r>
        <w:tab/>
      </w:r>
      <w:r>
        <w:tab/>
      </w:r>
      <w:proofErr w:type="spellStart"/>
      <w:r>
        <w:t>tokenLabel.setText</w:t>
      </w:r>
      <w:proofErr w:type="spellEnd"/>
      <w:r>
        <w:t>("Current token: "+ count);</w:t>
      </w:r>
    </w:p>
    <w:p w:rsidR="00CA6ABA" w:rsidRDefault="00CA6ABA" w:rsidP="00CA6ABA">
      <w:r>
        <w:tab/>
      </w:r>
      <w:r>
        <w:tab/>
        <w:t xml:space="preserve"> </w:t>
      </w:r>
      <w:r>
        <w:tab/>
      </w:r>
      <w:r>
        <w:tab/>
      </w:r>
      <w:proofErr w:type="spellStart"/>
      <w:r>
        <w:t>spinLabel.setText</w:t>
      </w:r>
      <w:proofErr w:type="spellEnd"/>
      <w:r>
        <w:t>("Result of spin: "+ value);</w:t>
      </w:r>
    </w:p>
    <w:p w:rsidR="00CA6ABA" w:rsidRDefault="00CA6ABA" w:rsidP="00CA6ABA">
      <w:r>
        <w:tab/>
      </w:r>
      <w:r>
        <w:tab/>
        <w:t xml:space="preserve"> </w:t>
      </w:r>
      <w:r>
        <w:tab/>
        <w:t>}</w:t>
      </w:r>
    </w:p>
    <w:p w:rsidR="00CA6ABA" w:rsidRDefault="00CA6ABA" w:rsidP="00CA6ABA">
      <w:r>
        <w:tab/>
      </w:r>
      <w:r>
        <w:tab/>
        <w:t xml:space="preserve"> </w:t>
      </w:r>
      <w:r>
        <w:tab/>
        <w:t>else{</w:t>
      </w:r>
    </w:p>
    <w:p w:rsidR="00CA6ABA" w:rsidRDefault="00CA6ABA" w:rsidP="00CA6ABA">
      <w:r>
        <w:tab/>
      </w:r>
      <w:r>
        <w:tab/>
        <w:t xml:space="preserve"> </w:t>
      </w:r>
      <w:r>
        <w:tab/>
      </w:r>
      <w:r>
        <w:tab/>
      </w:r>
      <w:proofErr w:type="spellStart"/>
      <w:r>
        <w:t>System.exit</w:t>
      </w:r>
      <w:proofErr w:type="spellEnd"/>
      <w:r>
        <w:t>(0);</w:t>
      </w:r>
    </w:p>
    <w:p w:rsidR="00CA6ABA" w:rsidRDefault="00CA6ABA" w:rsidP="00CA6ABA">
      <w:r>
        <w:tab/>
      </w:r>
      <w:r>
        <w:tab/>
        <w:t xml:space="preserve"> </w:t>
      </w:r>
      <w:r>
        <w:tab/>
      </w:r>
      <w:r>
        <w:tab/>
        <w:t>return;</w:t>
      </w:r>
    </w:p>
    <w:p w:rsidR="00CA6ABA" w:rsidRDefault="00CA6ABA" w:rsidP="00CA6ABA">
      <w:r>
        <w:tab/>
      </w:r>
      <w:r>
        <w:tab/>
        <w:t xml:space="preserve"> </w:t>
      </w:r>
      <w:r>
        <w:tab/>
        <w:t>}</w:t>
      </w:r>
    </w:p>
    <w:p w:rsidR="00CA6ABA" w:rsidRDefault="00CA6ABA" w:rsidP="00CA6ABA">
      <w:r>
        <w:tab/>
      </w:r>
      <w:r>
        <w:tab/>
        <w:t>}</w:t>
      </w:r>
    </w:p>
    <w:p w:rsidR="00CA6ABA" w:rsidRDefault="00CA6ABA" w:rsidP="00CA6ABA">
      <w:r>
        <w:tab/>
      </w:r>
      <w:r>
        <w:tab/>
      </w:r>
    </w:p>
    <w:p w:rsidR="00CA6ABA" w:rsidRDefault="00CA6ABA" w:rsidP="00CA6ABA">
      <w:r>
        <w:tab/>
        <w:t>}</w:t>
      </w:r>
    </w:p>
    <w:p w:rsidR="00CA6ABA" w:rsidRDefault="00CA6ABA" w:rsidP="00CA6ABA">
      <w:r>
        <w:tab/>
      </w:r>
    </w:p>
    <w:p w:rsidR="00CA6ABA" w:rsidRDefault="00CA6ABA" w:rsidP="00CA6ABA">
      <w:r>
        <w:tab/>
      </w:r>
    </w:p>
    <w:p w:rsidR="00373B02" w:rsidRDefault="00CA6ABA" w:rsidP="00CA6ABA">
      <w:r>
        <w:t>}</w:t>
      </w:r>
      <w:bookmarkStart w:id="0" w:name="_GoBack"/>
      <w:bookmarkEnd w:id="0"/>
    </w:p>
    <w:sectPr w:rsidR="00373B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zI3MjAzsTAyNzNR0lEKTi0uzszPAykwrAUAGMbgNiwAAAA="/>
  </w:docVars>
  <w:rsids>
    <w:rsidRoot w:val="00CA6ABA"/>
    <w:rsid w:val="00373B02"/>
    <w:rsid w:val="00CA6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9D19E8-5953-4819-9ED0-550BEFDD2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237</Words>
  <Characters>7055</Characters>
  <Application>Microsoft Office Word</Application>
  <DocSecurity>0</DocSecurity>
  <Lines>58</Lines>
  <Paragraphs>16</Paragraphs>
  <ScaleCrop>false</ScaleCrop>
  <Company/>
  <LinksUpToDate>false</LinksUpToDate>
  <CharactersWithSpaces>8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xuan zhang</dc:creator>
  <cp:keywords/>
  <dc:description/>
  <cp:lastModifiedBy>xingxuan zhang</cp:lastModifiedBy>
  <cp:revision>1</cp:revision>
  <dcterms:created xsi:type="dcterms:W3CDTF">2018-03-22T06:11:00Z</dcterms:created>
  <dcterms:modified xsi:type="dcterms:W3CDTF">2018-03-22T06:12:00Z</dcterms:modified>
</cp:coreProperties>
</file>